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D22AE8" w14:textId="77777777" w:rsidR="00AB1207" w:rsidRDefault="00AB1207" w:rsidP="00AB1207">
      <w:pPr>
        <w:spacing w:before="240" w:after="360" w:line="300" w:lineRule="auto"/>
        <w:jc w:val="center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 w:rsidRPr="00AB1207">
        <w:rPr>
          <w:rFonts w:ascii="Times New Roman" w:eastAsiaTheme="minorEastAsia" w:hAnsi="Times New Roman" w:cs="Times New Roman"/>
          <w:sz w:val="28"/>
          <w:szCs w:val="28"/>
          <w:lang w:val="en-US"/>
        </w:rPr>
        <w:t>MARATHON RACE ROUTE MAP</w:t>
      </w:r>
    </w:p>
    <w:p w14:paraId="1073259F" w14:textId="6B3C63EB" w:rsidR="00AB1207" w:rsidRPr="00AB1207" w:rsidRDefault="00AB1207" w:rsidP="00AB1207">
      <w:pPr>
        <w:spacing w:before="240" w:after="360" w:line="300" w:lineRule="auto"/>
        <w:jc w:val="center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5EB1027" wp14:editId="6721F372">
            <wp:extent cx="6685377" cy="4680000"/>
            <wp:effectExtent l="0" t="0" r="1270" b="635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5377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62064" w14:textId="77777777" w:rsidR="00AB1207" w:rsidRDefault="00AB1207" w:rsidP="00AB1207">
      <w:pPr>
        <w:jc w:val="center"/>
        <w:rPr>
          <w:lang w:val="en-US"/>
        </w:rPr>
      </w:pPr>
    </w:p>
    <w:p w14:paraId="0CD3067C" w14:textId="34BDE76B" w:rsidR="00AB1207" w:rsidRDefault="00AB1207" w:rsidP="00AB120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030F103" wp14:editId="2EC57652">
            <wp:extent cx="6696000" cy="4680000"/>
            <wp:effectExtent l="0" t="0" r="0" b="635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000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3C2D8" w14:textId="3236C38B" w:rsidR="00AB1207" w:rsidRDefault="00AB1207" w:rsidP="00AB1207">
      <w:pPr>
        <w:jc w:val="center"/>
        <w:rPr>
          <w:lang w:val="en-US"/>
        </w:rPr>
      </w:pPr>
    </w:p>
    <w:p w14:paraId="79F874B3" w14:textId="77777777" w:rsidR="00AB1207" w:rsidRDefault="00AB1207" w:rsidP="00AB1207">
      <w:pPr>
        <w:jc w:val="center"/>
        <w:rPr>
          <w:lang w:val="en-US"/>
        </w:rPr>
      </w:pPr>
    </w:p>
    <w:p w14:paraId="0984B234" w14:textId="622EE6C3" w:rsidR="00AB1207" w:rsidRPr="00AB1207" w:rsidRDefault="00AB1207" w:rsidP="00AB120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1FD4E7F" wp14:editId="1A299213">
            <wp:extent cx="6696000" cy="4680000"/>
            <wp:effectExtent l="0" t="0" r="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000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1207" w:rsidRPr="00AB1207" w:rsidSect="00AB1207">
      <w:headerReference w:type="default" r:id="rId9"/>
      <w:footerReference w:type="default" r:id="rId10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3B7C5" w14:textId="77777777" w:rsidR="00B03C3D" w:rsidRDefault="00B03C3D" w:rsidP="00AB1207">
      <w:pPr>
        <w:spacing w:after="0" w:line="240" w:lineRule="auto"/>
      </w:pPr>
      <w:r>
        <w:separator/>
      </w:r>
    </w:p>
  </w:endnote>
  <w:endnote w:type="continuationSeparator" w:id="0">
    <w:p w14:paraId="39274BCD" w14:textId="77777777" w:rsidR="00B03C3D" w:rsidRDefault="00B03C3D" w:rsidP="00AB1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590112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154A2" w14:textId="065405D7" w:rsidR="00AB1207" w:rsidRDefault="00AB1207">
        <w:pPr>
          <w:pStyle w:val="Footer"/>
          <w:jc w:val="center"/>
        </w:pPr>
        <w:r w:rsidRPr="00AB12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12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B12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B120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B120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3202B3A" w14:textId="77777777" w:rsidR="00AB1207" w:rsidRDefault="00AB1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284AC2" w14:textId="77777777" w:rsidR="00B03C3D" w:rsidRDefault="00B03C3D" w:rsidP="00AB1207">
      <w:pPr>
        <w:spacing w:after="0" w:line="240" w:lineRule="auto"/>
      </w:pPr>
      <w:r>
        <w:separator/>
      </w:r>
    </w:p>
  </w:footnote>
  <w:footnote w:type="continuationSeparator" w:id="0">
    <w:p w14:paraId="523518DD" w14:textId="77777777" w:rsidR="00B03C3D" w:rsidRDefault="00B03C3D" w:rsidP="00AB1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3"/>
      <w:gridCol w:w="1644"/>
      <w:gridCol w:w="6361"/>
    </w:tblGrid>
    <w:tr w:rsidR="00AB1207" w:rsidRPr="00E76510" w14:paraId="38804A1F" w14:textId="77777777" w:rsidTr="00EC7704">
      <w:tc>
        <w:tcPr>
          <w:tcW w:w="4106" w:type="dxa"/>
          <w:tcBorders>
            <w:bottom w:val="single" w:sz="12" w:space="0" w:color="0000FF"/>
            <w:right w:val="nil"/>
          </w:tcBorders>
          <w:vAlign w:val="bottom"/>
        </w:tcPr>
        <w:p w14:paraId="38858060" w14:textId="77777777" w:rsidR="00AB1207" w:rsidRPr="0050628F" w:rsidRDefault="00AB1207" w:rsidP="00AB1207">
          <w:pPr>
            <w:pStyle w:val="Header"/>
            <w:tabs>
              <w:tab w:val="clear" w:pos="9360"/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Hellenic </w:t>
          </w:r>
          <w:proofErr w:type="spellStart"/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>Army</w:t>
          </w:r>
          <w:proofErr w:type="spellEnd"/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  <w:proofErr w:type="spellStart"/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>Academy</w:t>
          </w:r>
          <w:proofErr w:type="spellEnd"/>
        </w:p>
      </w:tc>
      <w:tc>
        <w:tcPr>
          <w:tcW w:w="1134" w:type="dxa"/>
          <w:tcBorders>
            <w:left w:val="nil"/>
            <w:bottom w:val="nil"/>
          </w:tcBorders>
          <w:vAlign w:val="bottom"/>
        </w:tcPr>
        <w:p w14:paraId="749AAE8D" w14:textId="77777777" w:rsidR="00AB1207" w:rsidRPr="0050628F" w:rsidRDefault="00AB1207" w:rsidP="00AB1207">
          <w:pPr>
            <w:pStyle w:val="Header"/>
            <w:tabs>
              <w:tab w:val="clear" w:pos="9360"/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noProof/>
              <w:color w:val="0000FF"/>
              <w:sz w:val="24"/>
              <w:szCs w:val="24"/>
            </w:rPr>
            <w:drawing>
              <wp:inline distT="0" distB="0" distL="0" distR="0" wp14:anchorId="2CA86333" wp14:editId="52F2707F">
                <wp:extent cx="548640" cy="597535"/>
                <wp:effectExtent l="0" t="0" r="3810" b="0"/>
                <wp:docPr id="6" name="Picture 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88" w:type="dxa"/>
          <w:tcBorders>
            <w:bottom w:val="single" w:sz="12" w:space="0" w:color="0000FF"/>
          </w:tcBorders>
          <w:vAlign w:val="bottom"/>
        </w:tcPr>
        <w:p w14:paraId="6D274298" w14:textId="3E806CDC" w:rsidR="00AB1207" w:rsidRPr="00AB1207" w:rsidRDefault="00AB1207" w:rsidP="00AB1207">
          <w:pPr>
            <w:pStyle w:val="Header"/>
            <w:tabs>
              <w:tab w:val="clear" w:pos="9360"/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  <w:lang w:val="en-US"/>
            </w:rPr>
          </w:pPr>
          <w:r w:rsidRPr="00AB1207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 xml:space="preserve">ANNEX </w:t>
          </w:r>
          <w:r w:rsidR="00C6788D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C</w:t>
          </w:r>
          <w:r w:rsidRPr="00AB1207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  <w:lang w:val="en-US"/>
            </w:rPr>
            <w:t xml:space="preserve"> </w:t>
          </w:r>
        </w:p>
        <w:p w14:paraId="1632A64D" w14:textId="77777777" w:rsidR="00AB1207" w:rsidRPr="00AB1207" w:rsidRDefault="00AB1207" w:rsidP="00AB1207">
          <w:pPr>
            <w:pStyle w:val="Header"/>
            <w:tabs>
              <w:tab w:val="clear" w:pos="9360"/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  <w:lang w:val="en-US"/>
            </w:rPr>
          </w:pPr>
        </w:p>
        <w:p w14:paraId="30228CCC" w14:textId="77777777" w:rsidR="00AB1207" w:rsidRPr="00AB1207" w:rsidRDefault="00AB1207" w:rsidP="00AB1207">
          <w:pPr>
            <w:pStyle w:val="Header"/>
            <w:tabs>
              <w:tab w:val="clear" w:pos="9360"/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  <w:lang w:val="en-US"/>
            </w:rPr>
          </w:pPr>
          <w:r w:rsidRPr="00AB1207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  <w:lang w:val="en-US"/>
            </w:rPr>
            <w:t>Athens Marathon. The Authentic</w:t>
          </w:r>
        </w:p>
      </w:tc>
    </w:tr>
  </w:tbl>
  <w:p w14:paraId="3E794776" w14:textId="77777777" w:rsidR="00AB1207" w:rsidRPr="00AB1207" w:rsidRDefault="00AB1207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3NLIwNzU2N7FU0lEKTi0uzszPAykwqQUA/A/jISwAAAA="/>
  </w:docVars>
  <w:rsids>
    <w:rsidRoot w:val="00AB1207"/>
    <w:rsid w:val="0009700A"/>
    <w:rsid w:val="00315C5E"/>
    <w:rsid w:val="009429DB"/>
    <w:rsid w:val="00960B8E"/>
    <w:rsid w:val="009E11F2"/>
    <w:rsid w:val="00AB1207"/>
    <w:rsid w:val="00B03C3D"/>
    <w:rsid w:val="00BA5C10"/>
    <w:rsid w:val="00C6788D"/>
    <w:rsid w:val="00E7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A1B9C"/>
  <w15:chartTrackingRefBased/>
  <w15:docId w15:val="{FC75116C-7634-42DA-B44F-377F1B094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b/>
        <w:bCs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2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207"/>
    <w:rPr>
      <w:lang w:val="el-GR"/>
    </w:rPr>
  </w:style>
  <w:style w:type="paragraph" w:styleId="Footer">
    <w:name w:val="footer"/>
    <w:basedOn w:val="Normal"/>
    <w:link w:val="FooterChar"/>
    <w:uiPriority w:val="99"/>
    <w:unhideWhenUsed/>
    <w:rsid w:val="00AB12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207"/>
    <w:rPr>
      <w:lang w:val="el-GR"/>
    </w:rPr>
  </w:style>
  <w:style w:type="table" w:styleId="TableGrid">
    <w:name w:val="Table Grid"/>
    <w:basedOn w:val="TableNormal"/>
    <w:uiPriority w:val="39"/>
    <w:rsid w:val="00AB1207"/>
    <w:pPr>
      <w:spacing w:after="0" w:line="240" w:lineRule="auto"/>
    </w:pPr>
    <w:rPr>
      <w:rFonts w:eastAsiaTheme="minorEastAsia"/>
      <w:b w:val="0"/>
      <w:bCs w:val="0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Χρήστος Ταμουρίδης</dc:creator>
  <cp:keywords/>
  <dc:description/>
  <cp:lastModifiedBy>Χρήστος Ταμουρίδης</cp:lastModifiedBy>
  <cp:revision>4</cp:revision>
  <cp:lastPrinted>2024-06-17T06:21:00Z</cp:lastPrinted>
  <dcterms:created xsi:type="dcterms:W3CDTF">2022-08-25T05:25:00Z</dcterms:created>
  <dcterms:modified xsi:type="dcterms:W3CDTF">2024-06-17T06:21:00Z</dcterms:modified>
</cp:coreProperties>
</file>